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:rsidTr="00980F42">
        <w:trPr>
          <w:trHeight w:val="5442"/>
        </w:trPr>
        <w:tc>
          <w:tcPr>
            <w:tcW w:w="10939" w:type="dxa"/>
          </w:tcPr>
          <w:p w:rsidR="002955AA" w:rsidRPr="00D23E9C" w:rsidRDefault="001076EE" w:rsidP="002955AA">
            <w:pPr>
              <w:jc w:val="center"/>
              <w:rPr>
                <w:b/>
                <w:sz w:val="52"/>
                <w:szCs w:val="52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="00D23E9C">
              <w:rPr>
                <w:b/>
                <w:sz w:val="52"/>
                <w:szCs w:val="52"/>
              </w:rPr>
              <w:t>*</w:t>
            </w:r>
          </w:p>
          <w:p w:rsidR="001076EE" w:rsidRPr="00E844C0" w:rsidRDefault="00D23E9C" w:rsidP="00E844C0">
            <w:pPr>
              <w:jc w:val="center"/>
              <w:rPr>
                <w:b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</w:p>
          <w:p w:rsidR="001076EE" w:rsidRPr="0044201D" w:rsidRDefault="00C878A1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  <w:sz w:val="32"/>
                <w:szCs w:val="32"/>
              </w:rPr>
              <w:t>(GERÇEK KİŞİ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1076EE" w:rsidRPr="001076EE" w:rsidRDefault="001076EE" w:rsidP="002E0E30">
            <w:pPr>
              <w:jc w:val="both"/>
            </w:pPr>
          </w:p>
          <w:p w:rsidR="00E844C0" w:rsidRPr="00980F42" w:rsidRDefault="004512FF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980F42" w:rsidRPr="00980F42" w:rsidRDefault="004478F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 FOTOKOPİSİ.</w:t>
            </w:r>
            <w:proofErr w:type="gramEnd"/>
          </w:p>
          <w:p w:rsidR="00E844C0" w:rsidRPr="00980F42" w:rsidRDefault="00980F42" w:rsidP="00980F42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E844C0" w:rsidRPr="00980F42" w:rsidRDefault="004512FF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</w:t>
            </w:r>
            <w:r w:rsidR="004478FE">
              <w:rPr>
                <w:rFonts w:ascii="Cambria" w:hAnsi="Cambria"/>
              </w:rPr>
              <w:t>.</w:t>
            </w:r>
            <w:r w:rsidR="00B7424A">
              <w:rPr>
                <w:rFonts w:ascii="Cambria" w:hAnsi="Cambria"/>
              </w:rPr>
              <w:t xml:space="preserve"> </w:t>
            </w:r>
            <w:r w:rsidR="00992781">
              <w:rPr>
                <w:rFonts w:ascii="Cambria" w:hAnsi="Cambria"/>
              </w:rPr>
              <w:t>(</w:t>
            </w:r>
            <w:r w:rsidR="00B7424A">
              <w:rPr>
                <w:rFonts w:ascii="Cambria" w:hAnsi="Cambria"/>
                <w:b/>
                <w:u w:val="single"/>
              </w:rPr>
              <w:t xml:space="preserve">ARAÇLARIN 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FENNİ </w:t>
            </w:r>
            <w:r w:rsidR="00186C13" w:rsidRPr="00317482">
              <w:rPr>
                <w:rFonts w:ascii="Cambria" w:hAnsi="Cambria"/>
                <w:b/>
                <w:u w:val="single"/>
              </w:rPr>
              <w:t>MUAYENELERİ GEÇMEMİŞ OLACAK.</w:t>
            </w:r>
            <w:r w:rsidR="00992781">
              <w:rPr>
                <w:rFonts w:ascii="Cambria" w:hAnsi="Cambria"/>
                <w:b/>
                <w:u w:val="single"/>
              </w:rPr>
              <w:t>)</w:t>
            </w:r>
          </w:p>
          <w:p w:rsidR="00E844C0" w:rsidRPr="00980F42" w:rsidRDefault="001076EE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="0057720B" w:rsidRPr="00317482">
              <w:rPr>
                <w:rFonts w:ascii="Cambria" w:hAnsi="Cambria"/>
                <w:b/>
              </w:rPr>
              <w:t>. OLACAK.</w:t>
            </w:r>
          </w:p>
          <w:p w:rsidR="002E0E30" w:rsidRPr="00980F42" w:rsidRDefault="001076E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</w:t>
            </w:r>
            <w:proofErr w:type="gramStart"/>
            <w:r w:rsidRPr="00317482">
              <w:rPr>
                <w:rFonts w:ascii="Cambria" w:hAnsi="Cambria"/>
              </w:rPr>
              <w:t xml:space="preserve">ÜCRETİ </w:t>
            </w:r>
            <w:r w:rsidR="00CA28B7">
              <w:rPr>
                <w:rFonts w:ascii="Cambria" w:hAnsi="Cambria"/>
              </w:rPr>
              <w:t xml:space="preserve"> </w:t>
            </w:r>
            <w:r w:rsidR="005C21FF" w:rsidRPr="00EC6EAD">
              <w:rPr>
                <w:rFonts w:ascii="Cambria" w:hAnsi="Cambria"/>
                <w:b/>
              </w:rPr>
              <w:t>17</w:t>
            </w:r>
            <w:proofErr w:type="gramEnd"/>
            <w:r w:rsidR="005C21FF" w:rsidRPr="00EC6EAD">
              <w:rPr>
                <w:rFonts w:ascii="Cambria" w:hAnsi="Cambria"/>
                <w:b/>
              </w:rPr>
              <w:t>,535.00</w:t>
            </w:r>
            <w:r w:rsidRPr="00EC6EAD">
              <w:rPr>
                <w:rFonts w:ascii="Cambria" w:hAnsi="Cambria"/>
                <w:b/>
              </w:rPr>
              <w:t>TL</w:t>
            </w:r>
            <w:r w:rsidRPr="00317482">
              <w:rPr>
                <w:rFonts w:ascii="Cambria" w:hAnsi="Cambria"/>
              </w:rPr>
              <w:t xml:space="preserve">+ARAÇ BAŞI </w:t>
            </w:r>
            <w:r w:rsidR="005C21FF">
              <w:rPr>
                <w:rFonts w:ascii="Cambria" w:hAnsi="Cambria"/>
                <w:b/>
              </w:rPr>
              <w:t>2,098.00</w:t>
            </w:r>
            <w:r w:rsidRPr="00317482">
              <w:rPr>
                <w:rFonts w:ascii="Cambria" w:hAnsi="Cambria"/>
                <w:b/>
              </w:rPr>
              <w:t xml:space="preserve"> TL</w:t>
            </w:r>
            <w:r w:rsidRPr="00317482">
              <w:rPr>
                <w:rFonts w:ascii="Cambria" w:hAnsi="Cambria"/>
              </w:rPr>
              <w:t>+</w:t>
            </w:r>
            <w:r w:rsidRPr="00317482">
              <w:rPr>
                <w:rFonts w:ascii="Cambria" w:hAnsi="Cambria"/>
                <w:b/>
              </w:rPr>
              <w:t>ODA Ü</w:t>
            </w:r>
            <w:r w:rsidR="0057720B" w:rsidRPr="00317482">
              <w:rPr>
                <w:rFonts w:ascii="Cambria" w:hAnsi="Cambria"/>
                <w:b/>
              </w:rPr>
              <w:t>CRETİ</w:t>
            </w:r>
            <w:r w:rsidR="005C21FF">
              <w:rPr>
                <w:rFonts w:ascii="Cambria" w:hAnsi="Cambria"/>
              </w:rPr>
              <w:t>.(2024</w:t>
            </w:r>
            <w:r w:rsidR="0057720B"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</w:t>
            </w:r>
            <w:r w:rsidR="00EE6DEF" w:rsidRPr="00980F42">
              <w:rPr>
                <w:rFonts w:ascii="Cambria" w:hAnsi="Cambria"/>
                <w:sz w:val="28"/>
                <w:szCs w:val="28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 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</w:t>
            </w:r>
            <w:r w:rsidR="0057720B" w:rsidRPr="00980F42">
              <w:rPr>
                <w:rFonts w:ascii="Cambria" w:hAnsi="Cambria"/>
                <w:sz w:val="28"/>
                <w:szCs w:val="28"/>
              </w:rPr>
              <w:t xml:space="preserve">          </w:t>
            </w:r>
          </w:p>
          <w:p w:rsidR="00980F42" w:rsidRDefault="00980F42" w:rsidP="00980F42">
            <w:pPr>
              <w:ind w:left="72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</w:t>
            </w:r>
          </w:p>
          <w:p w:rsidR="00E844C0" w:rsidRDefault="00980F42" w:rsidP="00980F42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       </w:t>
            </w:r>
            <w:r w:rsidR="00E844C0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E844C0">
              <w:rPr>
                <w:b/>
                <w:sz w:val="20"/>
                <w:szCs w:val="20"/>
              </w:rPr>
              <w:t xml:space="preserve">: </w:t>
            </w:r>
            <w:r w:rsidR="00E844C0" w:rsidRPr="00E844C0">
              <w:rPr>
                <w:b/>
                <w:sz w:val="20"/>
                <w:szCs w:val="20"/>
              </w:rPr>
              <w:t xml:space="preserve">BAŞVURU SAHİBİ YERİNE </w:t>
            </w:r>
            <w:proofErr w:type="gramStart"/>
            <w:r w:rsidR="00E844C0" w:rsidRPr="00E844C0">
              <w:rPr>
                <w:b/>
                <w:sz w:val="20"/>
                <w:szCs w:val="20"/>
              </w:rPr>
              <w:t>VEKALETLE</w:t>
            </w:r>
            <w:proofErr w:type="gramEnd"/>
            <w:r w:rsidR="00E844C0" w:rsidRPr="00E844C0">
              <w:rPr>
                <w:b/>
                <w:sz w:val="20"/>
                <w:szCs w:val="20"/>
              </w:rPr>
              <w:t xml:space="preserve"> İŞLEM YAPTIRANLARIN </w:t>
            </w:r>
            <w:r w:rsidR="00E844C0">
              <w:rPr>
                <w:b/>
                <w:sz w:val="20"/>
                <w:szCs w:val="20"/>
              </w:rPr>
              <w:t xml:space="preserve">     </w:t>
            </w:r>
          </w:p>
          <w:p w:rsidR="00E844C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  </w:t>
            </w:r>
          </w:p>
          <w:p w:rsidR="002E0E3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211A44">
            <w:pPr>
              <w:ind w:left="1440"/>
              <w:jc w:val="center"/>
              <w:rPr>
                <w:sz w:val="16"/>
                <w:szCs w:val="16"/>
              </w:rPr>
            </w:pPr>
          </w:p>
        </w:tc>
      </w:tr>
      <w:tr w:rsidR="001076EE" w:rsidTr="00980F42">
        <w:trPr>
          <w:trHeight w:val="6656"/>
        </w:trPr>
        <w:tc>
          <w:tcPr>
            <w:tcW w:w="10939" w:type="dxa"/>
          </w:tcPr>
          <w:p w:rsidR="002955AA" w:rsidRDefault="001076EE" w:rsidP="0022620F">
            <w:pPr>
              <w:jc w:val="center"/>
              <w:rPr>
                <w:b/>
                <w:sz w:val="56"/>
                <w:szCs w:val="56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Pr="00F056BC">
              <w:rPr>
                <w:b/>
                <w:sz w:val="56"/>
                <w:szCs w:val="56"/>
              </w:rPr>
              <w:t>*</w:t>
            </w:r>
          </w:p>
          <w:p w:rsidR="0044201D" w:rsidRPr="00E844C0" w:rsidRDefault="00D23E9C" w:rsidP="00E844C0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="001076EE" w:rsidRPr="00D23E9C">
              <w:rPr>
                <w:b/>
                <w:color w:val="FF0000"/>
                <w:sz w:val="28"/>
                <w:szCs w:val="28"/>
                <w:u w:val="single"/>
              </w:rPr>
              <w:t>KENDİ YÜKÜ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NÜ TAŞIMA</w:t>
            </w:r>
          </w:p>
          <w:p w:rsidR="001076EE" w:rsidRPr="0044201D" w:rsidRDefault="0044201D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44201D">
              <w:rPr>
                <w:b/>
                <w:color w:val="0070C0"/>
                <w:sz w:val="32"/>
                <w:szCs w:val="32"/>
              </w:rPr>
              <w:t>(ŞİRKETLER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22620F" w:rsidRPr="00317482" w:rsidRDefault="0022620F" w:rsidP="005124CA">
            <w:pPr>
              <w:rPr>
                <w:rFonts w:ascii="Cambria" w:hAnsi="Cambria"/>
              </w:rPr>
            </w:pPr>
          </w:p>
          <w:p w:rsidR="003F6AEC" w:rsidRDefault="003F6AEC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BA5637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90176C" w:rsidRDefault="0090176C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BA5637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22620F" w:rsidRPr="0039194D" w:rsidRDefault="00BA5637" w:rsidP="005C21FF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EN SON SERMAYE VE ORTAKLARI GÖSTEREN TİCARET SİCİL GAZETESİ FOTOKOPİSİ.</w:t>
            </w:r>
            <w:proofErr w:type="gramEnd"/>
          </w:p>
          <w:p w:rsidR="0039194D" w:rsidRPr="00BA5637" w:rsidRDefault="00980F42" w:rsidP="005C21FF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</w:p>
          <w:p w:rsidR="0022620F" w:rsidRPr="00BA5637" w:rsidRDefault="00B7424A" w:rsidP="005C21FF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</w:t>
            </w:r>
            <w:r w:rsidR="004478FE">
              <w:rPr>
                <w:rFonts w:ascii="Cambria" w:hAnsi="Cambria"/>
              </w:rPr>
              <w:t xml:space="preserve">İ </w:t>
            </w:r>
            <w:r w:rsidR="00DA4546">
              <w:rPr>
                <w:rFonts w:ascii="Cambria" w:hAnsi="Cambria"/>
              </w:rPr>
              <w:t>(</w:t>
            </w:r>
            <w:r w:rsidR="001076EE" w:rsidRPr="00317482">
              <w:rPr>
                <w:rFonts w:ascii="Cambria" w:hAnsi="Cambria"/>
                <w:b/>
                <w:u w:val="single"/>
              </w:rPr>
              <w:t>ARAÇLARIN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 FENNİ</w:t>
            </w:r>
            <w:r>
              <w:rPr>
                <w:rFonts w:ascii="Cambria" w:hAnsi="Cambria"/>
                <w:b/>
                <w:u w:val="single"/>
              </w:rPr>
              <w:t xml:space="preserve"> </w:t>
            </w:r>
            <w:r w:rsidR="001076EE" w:rsidRPr="00317482">
              <w:rPr>
                <w:rFonts w:ascii="Cambria" w:hAnsi="Cambria"/>
                <w:b/>
                <w:u w:val="single"/>
              </w:rPr>
              <w:t>MUAYENELERİ GEÇMEMİŞ OLACAK</w:t>
            </w:r>
            <w:r w:rsidR="001076EE" w:rsidRPr="00317482">
              <w:rPr>
                <w:rFonts w:ascii="Cambria" w:hAnsi="Cambria"/>
                <w:b/>
              </w:rPr>
              <w:t>.</w:t>
            </w:r>
            <w:r w:rsidR="00DA4546">
              <w:rPr>
                <w:rFonts w:ascii="Cambria" w:hAnsi="Cambria"/>
                <w:b/>
              </w:rPr>
              <w:t>)</w:t>
            </w:r>
          </w:p>
          <w:p w:rsidR="0022620F" w:rsidRPr="00BA5637" w:rsidRDefault="001076EE" w:rsidP="005C21FF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Pr="00317482">
              <w:rPr>
                <w:rFonts w:ascii="Cambria" w:hAnsi="Cambria"/>
                <w:b/>
              </w:rPr>
              <w:t>.</w:t>
            </w:r>
            <w:r w:rsidR="00737BA9" w:rsidRPr="00317482">
              <w:rPr>
                <w:rFonts w:ascii="Cambria" w:hAnsi="Cambria"/>
              </w:rPr>
              <w:t xml:space="preserve"> </w:t>
            </w:r>
            <w:r w:rsidRPr="00317482">
              <w:rPr>
                <w:rFonts w:ascii="Cambria" w:hAnsi="Cambria"/>
                <w:b/>
              </w:rPr>
              <w:t xml:space="preserve">OLACAK. </w:t>
            </w:r>
          </w:p>
          <w:p w:rsidR="005C21FF" w:rsidRPr="00980F42" w:rsidRDefault="005C21FF" w:rsidP="005C21FF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ÜCRETİ </w:t>
            </w:r>
            <w:bookmarkStart w:id="0" w:name="_GoBack"/>
            <w:bookmarkEnd w:id="0"/>
            <w:r w:rsidRPr="00EC6EAD">
              <w:rPr>
                <w:rFonts w:ascii="Cambria" w:hAnsi="Cambria"/>
                <w:b/>
              </w:rPr>
              <w:t>17,535.00TL</w:t>
            </w:r>
            <w:r w:rsidRPr="00317482">
              <w:rPr>
                <w:rFonts w:ascii="Cambria" w:hAnsi="Cambria"/>
              </w:rPr>
              <w:t xml:space="preserve">+ARAÇ BAŞI </w:t>
            </w:r>
            <w:r>
              <w:rPr>
                <w:rFonts w:ascii="Cambria" w:hAnsi="Cambria"/>
                <w:b/>
              </w:rPr>
              <w:t>2,098.00</w:t>
            </w:r>
            <w:r w:rsidRPr="00317482">
              <w:rPr>
                <w:rFonts w:ascii="Cambria" w:hAnsi="Cambria"/>
                <w:b/>
              </w:rPr>
              <w:t xml:space="preserve"> TL</w:t>
            </w:r>
            <w:r w:rsidRPr="00317482">
              <w:rPr>
                <w:rFonts w:ascii="Cambria" w:hAnsi="Cambria"/>
              </w:rPr>
              <w:t>+</w:t>
            </w:r>
            <w:r w:rsidRPr="00317482">
              <w:rPr>
                <w:rFonts w:ascii="Cambria" w:hAnsi="Cambria"/>
                <w:b/>
              </w:rPr>
              <w:t>ODA ÜCRETİ</w:t>
            </w:r>
            <w:r>
              <w:rPr>
                <w:rFonts w:ascii="Cambria" w:hAnsi="Cambria"/>
              </w:rPr>
              <w:t>.(2024</w:t>
            </w:r>
            <w:r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                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</w:t>
            </w:r>
            <w:r w:rsidRPr="00317482">
              <w:rPr>
                <w:rFonts w:ascii="Cambria" w:hAnsi="Cambria"/>
                <w:sz w:val="28"/>
                <w:szCs w:val="28"/>
              </w:rPr>
              <w:t xml:space="preserve">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 w:rsidRPr="0031748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</w:t>
            </w:r>
          </w:p>
          <w:p w:rsidR="00BA5637" w:rsidRDefault="000B596F" w:rsidP="000B596F">
            <w:pPr>
              <w:ind w:left="720"/>
              <w:rPr>
                <w:b/>
                <w:sz w:val="20"/>
                <w:szCs w:val="20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</w:t>
            </w:r>
            <w:r w:rsidR="00BA5637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BA5637">
              <w:rPr>
                <w:b/>
                <w:sz w:val="20"/>
                <w:szCs w:val="20"/>
              </w:rPr>
              <w:t xml:space="preserve">: </w:t>
            </w:r>
            <w:r w:rsidR="00BA5637" w:rsidRPr="00E844C0">
              <w:rPr>
                <w:b/>
                <w:sz w:val="20"/>
                <w:szCs w:val="20"/>
              </w:rPr>
              <w:t xml:space="preserve">BAŞVURU SAHİBİ YERİNE </w:t>
            </w:r>
            <w:proofErr w:type="gramStart"/>
            <w:r w:rsidR="00BA5637" w:rsidRPr="00E844C0">
              <w:rPr>
                <w:b/>
                <w:sz w:val="20"/>
                <w:szCs w:val="20"/>
              </w:rPr>
              <w:t>VEKALETLE</w:t>
            </w:r>
            <w:proofErr w:type="gramEnd"/>
            <w:r w:rsidR="00BA5637" w:rsidRPr="00E844C0">
              <w:rPr>
                <w:b/>
                <w:sz w:val="20"/>
                <w:szCs w:val="20"/>
              </w:rPr>
              <w:t xml:space="preserve"> İŞLEM YAPTIRANLARIN </w:t>
            </w:r>
            <w:r w:rsidR="00BA5637">
              <w:rPr>
                <w:b/>
                <w:sz w:val="20"/>
                <w:szCs w:val="20"/>
              </w:rPr>
              <w:t xml:space="preserve">  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BA5637" w:rsidRPr="00E844C0" w:rsidRDefault="00BA5637" w:rsidP="00BA5637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980F42">
            <w:pPr>
              <w:jc w:val="center"/>
              <w:rPr>
                <w:sz w:val="16"/>
                <w:szCs w:val="16"/>
              </w:rPr>
            </w:pPr>
          </w:p>
        </w:tc>
      </w:tr>
    </w:tbl>
    <w:p w:rsidR="001B3DAC" w:rsidRPr="001B3DAC" w:rsidRDefault="001B3DAC" w:rsidP="00E8620A"/>
    <w:sectPr w:rsidR="001B3DAC" w:rsidRPr="001B3DAC" w:rsidSect="00EF7FFB">
      <w:headerReference w:type="default" r:id="rId8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DCF" w:rsidRDefault="00B33DCF" w:rsidP="001076EE">
      <w:r>
        <w:separator/>
      </w:r>
    </w:p>
  </w:endnote>
  <w:endnote w:type="continuationSeparator" w:id="0">
    <w:p w:rsidR="00B33DCF" w:rsidRDefault="00B33DCF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DCF" w:rsidRDefault="00B33DCF" w:rsidP="001076EE">
      <w:r>
        <w:separator/>
      </w:r>
    </w:p>
  </w:footnote>
  <w:footnote w:type="continuationSeparator" w:id="0">
    <w:p w:rsidR="00B33DCF" w:rsidRDefault="00B33DCF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7"/>
      <w:gridCol w:w="9640"/>
    </w:tblGrid>
    <w:tr w:rsidR="009754DC" w:rsidRPr="009754DC" w:rsidTr="009754DC">
      <w:trPr>
        <w:trHeight w:val="835"/>
      </w:trPr>
      <w:tc>
        <w:tcPr>
          <w:tcW w:w="585" w:type="pct"/>
          <w:vAlign w:val="center"/>
        </w:tcPr>
        <w:p w:rsidR="009754DC" w:rsidRPr="009754DC" w:rsidRDefault="009754DC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15" w:type="pct"/>
          <w:vAlign w:val="center"/>
        </w:tcPr>
        <w:p w:rsidR="009754DC" w:rsidRPr="009754DC" w:rsidRDefault="009754DC" w:rsidP="009754D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</w:t>
          </w:r>
          <w:r>
            <w:rPr>
              <w:b/>
              <w:sz w:val="28"/>
              <w:szCs w:val="28"/>
            </w:rPr>
            <w:t>*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 (KAMYONET)</w:t>
          </w:r>
        </w:p>
      </w:tc>
    </w:tr>
  </w:tbl>
  <w:p w:rsidR="009754DC" w:rsidRDefault="009754DC" w:rsidP="009754D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2B80"/>
    <w:rsid w:val="00033F06"/>
    <w:rsid w:val="00036740"/>
    <w:rsid w:val="00045D2D"/>
    <w:rsid w:val="00063E59"/>
    <w:rsid w:val="00071712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3384C"/>
    <w:rsid w:val="0016434D"/>
    <w:rsid w:val="00182EF1"/>
    <w:rsid w:val="00186C13"/>
    <w:rsid w:val="001A0C39"/>
    <w:rsid w:val="001A3356"/>
    <w:rsid w:val="001B3DAC"/>
    <w:rsid w:val="001C5EFF"/>
    <w:rsid w:val="001D2D98"/>
    <w:rsid w:val="001D3262"/>
    <w:rsid w:val="00211A44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E0E30"/>
    <w:rsid w:val="0030271D"/>
    <w:rsid w:val="00311F52"/>
    <w:rsid w:val="00317482"/>
    <w:rsid w:val="00324BBC"/>
    <w:rsid w:val="003349A4"/>
    <w:rsid w:val="0033548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D08D1"/>
    <w:rsid w:val="003D18D3"/>
    <w:rsid w:val="003E318E"/>
    <w:rsid w:val="003E6052"/>
    <w:rsid w:val="003F270C"/>
    <w:rsid w:val="003F4039"/>
    <w:rsid w:val="003F6AEC"/>
    <w:rsid w:val="0044201D"/>
    <w:rsid w:val="004478FE"/>
    <w:rsid w:val="004512FF"/>
    <w:rsid w:val="00455732"/>
    <w:rsid w:val="00460CFA"/>
    <w:rsid w:val="00463150"/>
    <w:rsid w:val="004A19C5"/>
    <w:rsid w:val="004B2238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720B"/>
    <w:rsid w:val="00590A06"/>
    <w:rsid w:val="0059522E"/>
    <w:rsid w:val="005C21FF"/>
    <w:rsid w:val="005E5ED1"/>
    <w:rsid w:val="00634824"/>
    <w:rsid w:val="00657D35"/>
    <w:rsid w:val="00671313"/>
    <w:rsid w:val="00673245"/>
    <w:rsid w:val="00691E8C"/>
    <w:rsid w:val="006A6ACF"/>
    <w:rsid w:val="006A6E48"/>
    <w:rsid w:val="006E15AC"/>
    <w:rsid w:val="006E5E8E"/>
    <w:rsid w:val="00704DBD"/>
    <w:rsid w:val="00730FB2"/>
    <w:rsid w:val="00737BA9"/>
    <w:rsid w:val="007905F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3BA3"/>
    <w:rsid w:val="008B6F91"/>
    <w:rsid w:val="008C28E1"/>
    <w:rsid w:val="008D13F7"/>
    <w:rsid w:val="008D6F31"/>
    <w:rsid w:val="008D7553"/>
    <w:rsid w:val="0090176C"/>
    <w:rsid w:val="00907375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424A"/>
    <w:rsid w:val="00B832E8"/>
    <w:rsid w:val="00B866A2"/>
    <w:rsid w:val="00BA5637"/>
    <w:rsid w:val="00BA6D81"/>
    <w:rsid w:val="00BC50C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567B"/>
    <w:rsid w:val="00D23E9C"/>
    <w:rsid w:val="00D243D4"/>
    <w:rsid w:val="00D31154"/>
    <w:rsid w:val="00D320F1"/>
    <w:rsid w:val="00D45FED"/>
    <w:rsid w:val="00D5489F"/>
    <w:rsid w:val="00D56A5E"/>
    <w:rsid w:val="00D610A7"/>
    <w:rsid w:val="00D95982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C6EAD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8193"/>
    <o:shapelayout v:ext="edit">
      <o:idmap v:ext="edit" data="1"/>
    </o:shapelayout>
  </w:shapeDefaults>
  <w:decimalSymbol w:val=","/>
  <w:listSeparator w:val=";"/>
  <w15:docId w15:val="{3BDAD0AC-2E94-49BB-95D9-5993CFE71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77331-30F5-47B9-B161-055A1AD6A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7</cp:revision>
  <cp:lastPrinted>2011-04-08T05:56:00Z</cp:lastPrinted>
  <dcterms:created xsi:type="dcterms:W3CDTF">2022-01-03T10:19:00Z</dcterms:created>
  <dcterms:modified xsi:type="dcterms:W3CDTF">2024-01-31T09:18:00Z</dcterms:modified>
</cp:coreProperties>
</file>